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F370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6F370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180232" w:rsidRDefault="00180232" w:rsidP="00180232">
      <w:pPr>
        <w:rPr>
          <w:sz w:val="28"/>
          <w:szCs w:val="28"/>
        </w:rPr>
      </w:pPr>
      <w:r>
        <w:rPr>
          <w:sz w:val="28"/>
          <w:szCs w:val="28"/>
        </w:rPr>
        <w:t xml:space="preserve">      Bird catcher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6F370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180232" w:rsidRDefault="00180232" w:rsidP="00180232">
      <w:pPr>
        <w:ind w:left="720"/>
        <w:rPr>
          <w:sz w:val="28"/>
          <w:szCs w:val="28"/>
        </w:rPr>
      </w:pPr>
      <w:r>
        <w:rPr>
          <w:sz w:val="28"/>
          <w:szCs w:val="28"/>
        </w:rPr>
        <w:t>Cat   eating   bird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F370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8023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my game there is one cat named ash . he is catching the birds </w:t>
      </w:r>
    </w:p>
    <w:p w:rsidR="00180232" w:rsidRDefault="0018023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while catching the birds he got obstacle means dog if he touches dog game will end    </w:t>
      </w:r>
    </w:p>
    <w:p w:rsidR="00180232" w:rsidRDefault="00180232">
      <w:pPr>
        <w:ind w:left="720"/>
        <w:rPr>
          <w:sz w:val="28"/>
          <w:szCs w:val="28"/>
        </w:rPr>
      </w:pPr>
      <w:r>
        <w:rPr>
          <w:sz w:val="28"/>
          <w:szCs w:val="28"/>
        </w:rPr>
        <w:t>By clicking on up arrow cat can eat birs which are flying and also be saved by the dogs.</w:t>
      </w:r>
    </w:p>
    <w:p w:rsidR="00180232" w:rsidRDefault="00180232">
      <w:pPr>
        <w:ind w:left="720"/>
        <w:rPr>
          <w:sz w:val="28"/>
          <w:szCs w:val="28"/>
        </w:rPr>
      </w:pPr>
    </w:p>
    <w:p w:rsidR="007B4A91" w:rsidRDefault="006F370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F370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eat bir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l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02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kill ca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180232">
      <w:pPr>
        <w:rPr>
          <w:sz w:val="28"/>
          <w:szCs w:val="28"/>
        </w:rPr>
      </w:pPr>
      <w:r>
        <w:t xml:space="preserve">My </w:t>
      </w:r>
    </w:p>
    <w:p w:rsidR="007B4A91" w:rsidRDefault="006F370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F370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F370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180232" w:rsidRDefault="006F370A">
      <w:r>
        <w:pict>
          <v:rect id="_x0000_i1034" style="width:0;height:1.5pt" o:hralign="center" o:hrstd="t" o:hr="t" fillcolor="#a0a0a0" stroked="f"/>
        </w:pict>
      </w:r>
      <w:r w:rsidR="00180232">
        <w:t>by adding beutifull images</w:t>
      </w:r>
    </w:p>
    <w:p w:rsidR="00180232" w:rsidRDefault="00180232">
      <w:r>
        <w:t>And making game hard</w:t>
      </w:r>
    </w:p>
    <w:p w:rsidR="007B4A91" w:rsidRDefault="006F370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F370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0232"/>
    <w:rsid w:val="001F5DD8"/>
    <w:rsid w:val="00556965"/>
    <w:rsid w:val="006F370A"/>
    <w:rsid w:val="00702D10"/>
    <w:rsid w:val="007B4A91"/>
    <w:rsid w:val="008359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70A"/>
  </w:style>
  <w:style w:type="paragraph" w:styleId="Heading1">
    <w:name w:val="heading 1"/>
    <w:basedOn w:val="Normal"/>
    <w:next w:val="Normal"/>
    <w:uiPriority w:val="9"/>
    <w:qFormat/>
    <w:rsid w:val="006F370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F370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F370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F370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F370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F370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F370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F370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F370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F370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Windows User</cp:lastModifiedBy>
  <cp:revision>2</cp:revision>
  <dcterms:created xsi:type="dcterms:W3CDTF">2021-06-23T12:33:00Z</dcterms:created>
  <dcterms:modified xsi:type="dcterms:W3CDTF">2021-06-23T12:33:00Z</dcterms:modified>
</cp:coreProperties>
</file>